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8CABC" w14:textId="0E59BC4B" w:rsidR="006123E7" w:rsidRDefault="002B3952" w:rsidP="002B3952">
      <w:pPr>
        <w:pStyle w:val="Heading1"/>
        <w:jc w:val="center"/>
        <w:rPr>
          <w:lang w:val="ru-RU"/>
        </w:rPr>
      </w:pPr>
      <w:r>
        <w:rPr>
          <w:lang w:val="ru-RU"/>
        </w:rPr>
        <w:t>Лабораторная работа № 2</w:t>
      </w:r>
    </w:p>
    <w:p w14:paraId="23994291" w14:textId="2CE3DB27" w:rsidR="002B3952" w:rsidRDefault="002B3952">
      <w:pPr>
        <w:rPr>
          <w:lang w:val="ru-RU"/>
        </w:rPr>
      </w:pPr>
      <w:r>
        <w:rPr>
          <w:lang w:val="ru-RU"/>
        </w:rPr>
        <w:t xml:space="preserve">Был создан файл </w:t>
      </w:r>
      <w:proofErr w:type="spellStart"/>
      <w:r>
        <w:rPr>
          <w:lang w:val="en-150"/>
        </w:rPr>
        <w:t>Dockerfile</w:t>
      </w:r>
      <w:proofErr w:type="spellEnd"/>
      <w:r>
        <w:rPr>
          <w:lang w:val="ru-RU"/>
        </w:rPr>
        <w:t xml:space="preserve"> и в него были добавлены команды.</w:t>
      </w:r>
    </w:p>
    <w:p w14:paraId="42185F2F" w14:textId="190D71F0" w:rsidR="00CB373B" w:rsidRDefault="00CB373B">
      <w:pPr>
        <w:rPr>
          <w:lang w:val="ru-RU"/>
        </w:rPr>
      </w:pPr>
      <w:r w:rsidRPr="00CB373B">
        <w:rPr>
          <w:lang w:val="ru-RU"/>
        </w:rPr>
        <w:drawing>
          <wp:inline distT="0" distB="0" distL="0" distR="0" wp14:anchorId="66DF7142" wp14:editId="684EF35E">
            <wp:extent cx="5402580" cy="268842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7209" cy="269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53AF" w14:textId="09E8A852" w:rsidR="00CB373B" w:rsidRDefault="00CB373B">
      <w:pPr>
        <w:rPr>
          <w:lang w:val="ru-RU"/>
        </w:rPr>
      </w:pPr>
      <w:r>
        <w:rPr>
          <w:lang w:val="ru-RU"/>
        </w:rPr>
        <w:br w:type="page"/>
      </w:r>
    </w:p>
    <w:p w14:paraId="0021F100" w14:textId="015E9681" w:rsidR="002B3952" w:rsidRDefault="002B3952">
      <w:pPr>
        <w:rPr>
          <w:lang w:val="en-150"/>
        </w:rPr>
      </w:pPr>
      <w:r>
        <w:rPr>
          <w:lang w:val="ru-RU"/>
        </w:rPr>
        <w:lastRenderedPageBreak/>
        <w:t xml:space="preserve">Затем была запущена команда </w:t>
      </w:r>
      <w:r>
        <w:rPr>
          <w:lang w:val="en-150"/>
        </w:rPr>
        <w:t>docker build.</w:t>
      </w:r>
    </w:p>
    <w:p w14:paraId="24C07735" w14:textId="715D3D73" w:rsidR="002B3952" w:rsidRDefault="00CB373B">
      <w:pPr>
        <w:rPr>
          <w:lang w:val="en-150"/>
        </w:rPr>
      </w:pPr>
      <w:r w:rsidRPr="00CB373B">
        <w:rPr>
          <w:lang w:val="en-150"/>
        </w:rPr>
        <w:drawing>
          <wp:inline distT="0" distB="0" distL="0" distR="0" wp14:anchorId="210B67AE" wp14:editId="222DE9AC">
            <wp:extent cx="4663440" cy="4145949"/>
            <wp:effectExtent l="0" t="0" r="381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7827" cy="414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2F4F2" w14:textId="3C01C65D" w:rsidR="002B3952" w:rsidRDefault="00CB373B">
      <w:pPr>
        <w:rPr>
          <w:lang w:val="en-150"/>
        </w:rPr>
      </w:pPr>
      <w:r>
        <w:rPr>
          <w:lang w:val="ru-RU"/>
        </w:rPr>
        <w:t xml:space="preserve">А затем </w:t>
      </w:r>
      <w:r>
        <w:rPr>
          <w:lang w:val="en-150"/>
        </w:rPr>
        <w:t>docker run.</w:t>
      </w:r>
    </w:p>
    <w:p w14:paraId="2B23AC3D" w14:textId="63B13452" w:rsidR="00CB373B" w:rsidRDefault="00CB373B">
      <w:pPr>
        <w:rPr>
          <w:lang w:val="en-150"/>
        </w:rPr>
      </w:pPr>
      <w:r w:rsidRPr="00CB373B">
        <w:rPr>
          <w:lang w:val="en-150"/>
        </w:rPr>
        <w:drawing>
          <wp:inline distT="0" distB="0" distL="0" distR="0" wp14:anchorId="482240B0" wp14:editId="4BE445B4">
            <wp:extent cx="6187440" cy="511903"/>
            <wp:effectExtent l="0" t="0" r="381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05175" cy="51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1133F" w14:textId="026FB656" w:rsidR="00CB373B" w:rsidRDefault="00CB373B">
      <w:pPr>
        <w:rPr>
          <w:lang w:val="en-150"/>
        </w:rPr>
      </w:pPr>
      <w:r>
        <w:rPr>
          <w:lang w:val="en-150"/>
        </w:rPr>
        <w:br w:type="page"/>
      </w:r>
    </w:p>
    <w:p w14:paraId="7BA58A9C" w14:textId="0D82A572" w:rsidR="00CB373B" w:rsidRDefault="00CB373B">
      <w:pPr>
        <w:rPr>
          <w:lang w:val="ru-RU"/>
        </w:rPr>
      </w:pPr>
      <w:r>
        <w:rPr>
          <w:lang w:val="ru-RU"/>
        </w:rPr>
        <w:lastRenderedPageBreak/>
        <w:t>И в браузере можно увидеть результат.</w:t>
      </w:r>
    </w:p>
    <w:p w14:paraId="1C5779F0" w14:textId="74B600A2" w:rsidR="00CB373B" w:rsidRDefault="00CB373B">
      <w:pPr>
        <w:rPr>
          <w:lang w:val="ru-RU"/>
        </w:rPr>
      </w:pPr>
      <w:r w:rsidRPr="00CB373B">
        <w:rPr>
          <w:lang w:val="ru-RU"/>
        </w:rPr>
        <w:drawing>
          <wp:inline distT="0" distB="0" distL="0" distR="0" wp14:anchorId="2C6B0838" wp14:editId="1B2BA718">
            <wp:extent cx="5113020" cy="202559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3466" cy="202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33A8B" w14:textId="7D67FFD8" w:rsidR="00CB373B" w:rsidRDefault="00FA5CCC">
      <w:pPr>
        <w:rPr>
          <w:lang w:val="en-150"/>
        </w:rPr>
      </w:pPr>
      <w:r>
        <w:rPr>
          <w:lang w:val="ru-RU"/>
        </w:rPr>
        <w:t xml:space="preserve">Затем был сделан </w:t>
      </w:r>
      <w:r>
        <w:rPr>
          <w:lang w:val="en-150"/>
        </w:rPr>
        <w:t>docker push.</w:t>
      </w:r>
    </w:p>
    <w:p w14:paraId="19CF0AD1" w14:textId="46B2BC4D" w:rsidR="00FA5CCC" w:rsidRDefault="00FA5CCC">
      <w:pPr>
        <w:rPr>
          <w:lang w:val="en-150"/>
        </w:rPr>
      </w:pPr>
      <w:r w:rsidRPr="00FA5CCC">
        <w:rPr>
          <w:lang w:val="en-150"/>
        </w:rPr>
        <w:drawing>
          <wp:inline distT="0" distB="0" distL="0" distR="0" wp14:anchorId="7434CBC8" wp14:editId="0ED2C3EB">
            <wp:extent cx="5680912" cy="1257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1926" cy="1257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BD13" w14:textId="492B30E7" w:rsidR="00FA5CCC" w:rsidRDefault="00FA5CCC">
      <w:pPr>
        <w:rPr>
          <w:lang w:val="en-150"/>
        </w:rPr>
      </w:pPr>
      <w:r>
        <w:rPr>
          <w:lang w:val="ru-RU"/>
        </w:rPr>
        <w:t xml:space="preserve">Ссылка на мой </w:t>
      </w:r>
      <w:r>
        <w:rPr>
          <w:lang w:val="en-150"/>
        </w:rPr>
        <w:t xml:space="preserve">docker </w:t>
      </w:r>
      <w:r>
        <w:rPr>
          <w:lang w:val="ru-RU"/>
        </w:rPr>
        <w:t>контейнер</w:t>
      </w:r>
      <w:r>
        <w:rPr>
          <w:lang w:val="en-150"/>
        </w:rPr>
        <w:t xml:space="preserve">: </w:t>
      </w:r>
      <w:hyperlink r:id="rId9" w:history="1">
        <w:r w:rsidRPr="009D2998">
          <w:rPr>
            <w:rStyle w:val="Hyperlink"/>
            <w:lang w:val="en-150"/>
          </w:rPr>
          <w:t>https://hub.docker.com/r/rakleed/demo1</w:t>
        </w:r>
      </w:hyperlink>
    </w:p>
    <w:p w14:paraId="18FFDACC" w14:textId="77777777" w:rsidR="00FA5CCC" w:rsidRPr="00FA5CCC" w:rsidRDefault="00FA5CCC">
      <w:pPr>
        <w:rPr>
          <w:lang w:val="en-150"/>
        </w:rPr>
      </w:pPr>
    </w:p>
    <w:sectPr w:rsidR="00FA5CCC" w:rsidRPr="00FA5CCC" w:rsidSect="002B3952">
      <w:pgSz w:w="16838" w:h="11906" w:orient="landscape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MDY3NLMwNbcwMDRU0lEKTi0uzszPAykwrAUAzpZv4ywAAAA="/>
  </w:docVars>
  <w:rsids>
    <w:rsidRoot w:val="007549C2"/>
    <w:rsid w:val="002B3952"/>
    <w:rsid w:val="006123E7"/>
    <w:rsid w:val="007549C2"/>
    <w:rsid w:val="00C7774E"/>
    <w:rsid w:val="00CB373B"/>
    <w:rsid w:val="00FA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06EF8"/>
  <w15:chartTrackingRefBased/>
  <w15:docId w15:val="{195939B1-2DA3-491D-A0D3-3A1B6847D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9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39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A5C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C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hub.docker.com/r/rakleed/demo1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3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7-04T14:48:00Z</dcterms:created>
  <dcterms:modified xsi:type="dcterms:W3CDTF">2021-07-04T16:44:00Z</dcterms:modified>
</cp:coreProperties>
</file>